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72F4F4" w14:textId="4A96F78F" w:rsidR="000F7962" w:rsidRPr="000F7962" w:rsidRDefault="00525FE0" w:rsidP="00D868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1640AC" wp14:editId="6BD50105">
                <wp:simplePos x="0" y="0"/>
                <wp:positionH relativeFrom="column">
                  <wp:posOffset>-487285</wp:posOffset>
                </wp:positionH>
                <wp:positionV relativeFrom="paragraph">
                  <wp:posOffset>-287872</wp:posOffset>
                </wp:positionV>
                <wp:extent cx="646035" cy="766563"/>
                <wp:effectExtent l="0" t="0" r="20955" b="14605"/>
                <wp:wrapNone/>
                <wp:docPr id="56435963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035" cy="7665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DF3DD84" w14:textId="3870AFD9" w:rsidR="00525FE0" w:rsidRDefault="00525FE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616D6B2" wp14:editId="453753B7">
                                  <wp:extent cx="492125" cy="668655"/>
                                  <wp:effectExtent l="0" t="0" r="3175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46382292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92125" cy="66865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shapetype w14:anchorId="331640A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38.35pt;margin-top:-22.65pt;width:50.85pt;height:60.3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" fillcolor="white [3201]" strokecolor="white [3212]" strokeweight=".5pt">
                <v:textbox>
                  <w:txbxContent>
                    <w:p w14:paraId="3DF3DD84" w14:textId="3870AFD9" w:rsidR="00525FE0" w:rsidRDefault="00525FE0">
                      <w:r>
                        <w:rPr>
                          <w:noProof/>
                        </w:rPr>
                        <w:drawing>
                          <wp:inline distT="0" distB="0" distL="0" distR="0" wp14:anchorId="5616D6B2" wp14:editId="453753B7">
                            <wp:extent cx="492125" cy="668655"/>
                            <wp:effectExtent l="0" t="0" r="3175" b="0"/>
                            <wp:docPr id="1446382292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46382292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92125" cy="66865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B7A06" w:rsidRPr="000F796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NSTU PhD Fellowship Application Form </w:t>
      </w:r>
      <w:r w:rsidR="000F7962" w:rsidRPr="000F796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>2</w:t>
      </w:r>
      <w:r w:rsidR="00BB7A06" w:rsidRPr="000F796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>02</w:t>
      </w:r>
      <w:r w:rsidR="00856E33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>5 (July-December)</w:t>
      </w:r>
    </w:p>
    <w:p w14:paraId="10B2ECE5" w14:textId="3091DA5D" w:rsidR="00BA3510" w:rsidRPr="000F7962" w:rsidRDefault="00BA3510" w:rsidP="00D868D4">
      <w:pPr>
        <w:pStyle w:val="ListParagraph"/>
        <w:numPr>
          <w:ilvl w:val="0"/>
          <w:numId w:val="1"/>
        </w:numPr>
        <w:spacing w:before="160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0F79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ersonal Information</w:t>
      </w:r>
    </w:p>
    <w:p w14:paraId="3B36C1F1" w14:textId="44D710F7" w:rsidR="00BA3510" w:rsidRPr="00BA3510" w:rsidRDefault="00BA3510" w:rsidP="00D868D4">
      <w:pPr>
        <w:numPr>
          <w:ilvl w:val="0"/>
          <w:numId w:val="9"/>
        </w:numPr>
        <w:spacing w:before="12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ull Name: .............................................................</w:t>
      </w:r>
      <w:r w:rsidR="00856E3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</w:t>
      </w:r>
    </w:p>
    <w:p w14:paraId="3EBB0F98" w14:textId="4892DA8C" w:rsidR="00BA3510" w:rsidRPr="00BA3510" w:rsidRDefault="00BA3510" w:rsidP="000F79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te of Birth: .............................................................</w:t>
      </w:r>
      <w:r w:rsidR="00856E3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</w:t>
      </w:r>
    </w:p>
    <w:p w14:paraId="29521A47" w14:textId="583D73DD" w:rsidR="00BA3510" w:rsidRPr="00BA3510" w:rsidRDefault="00BA3510" w:rsidP="00D868D4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esent Address: .............................................................</w:t>
      </w:r>
      <w:r w:rsidR="00856E3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</w:t>
      </w:r>
    </w:p>
    <w:p w14:paraId="4DC6EA63" w14:textId="77777777" w:rsidR="00BA3510" w:rsidRPr="00BA3510" w:rsidRDefault="00BA3510" w:rsidP="000F79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manent Address: .............................................................</w:t>
      </w:r>
    </w:p>
    <w:p w14:paraId="631AB493" w14:textId="09B2A0FC" w:rsidR="00BA3510" w:rsidRPr="00BA3510" w:rsidRDefault="00BA3510" w:rsidP="000F79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tionality: .............................................................</w:t>
      </w:r>
      <w:r w:rsidR="00856E3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</w:t>
      </w:r>
    </w:p>
    <w:p w14:paraId="128E58BA" w14:textId="0202BD36" w:rsidR="00BA3510" w:rsidRPr="00BA3510" w:rsidRDefault="00BA3510" w:rsidP="00BA351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cademic Qualifications</w:t>
      </w:r>
    </w:p>
    <w:tbl>
      <w:tblPr>
        <w:tblW w:w="9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8"/>
        <w:gridCol w:w="3075"/>
        <w:gridCol w:w="1753"/>
        <w:gridCol w:w="3070"/>
      </w:tblGrid>
      <w:tr w:rsidR="00BA3510" w:rsidRPr="00BA3510" w14:paraId="4C3AC896" w14:textId="77777777" w:rsidTr="00BA3510">
        <w:trPr>
          <w:trHeight w:val="285"/>
        </w:trPr>
        <w:tc>
          <w:tcPr>
            <w:tcW w:w="1568" w:type="dxa"/>
            <w:shd w:val="clear" w:color="auto" w:fill="auto"/>
            <w:noWrap/>
            <w:vAlign w:val="center"/>
            <w:hideMark/>
          </w:tcPr>
          <w:p w14:paraId="53806795" w14:textId="77777777" w:rsidR="00BA3510" w:rsidRPr="00BA3510" w:rsidRDefault="00BA3510" w:rsidP="00BA3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Degree Name</w:t>
            </w:r>
          </w:p>
        </w:tc>
        <w:tc>
          <w:tcPr>
            <w:tcW w:w="3075" w:type="dxa"/>
            <w:shd w:val="clear" w:color="auto" w:fill="auto"/>
            <w:noWrap/>
            <w:vAlign w:val="center"/>
          </w:tcPr>
          <w:p w14:paraId="3F06E528" w14:textId="77777777" w:rsidR="00BA3510" w:rsidRDefault="00BA3510" w:rsidP="00BA3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Name of Institution</w:t>
            </w:r>
          </w:p>
          <w:p w14:paraId="0012B18C" w14:textId="4EAA76BD" w:rsidR="00BA3510" w:rsidRPr="00BA3510" w:rsidRDefault="00BA3510" w:rsidP="00BA3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1753" w:type="dxa"/>
            <w:shd w:val="clear" w:color="auto" w:fill="auto"/>
            <w:noWrap/>
            <w:vAlign w:val="center"/>
          </w:tcPr>
          <w:p w14:paraId="68320958" w14:textId="00082C6B" w:rsidR="00BA3510" w:rsidRPr="00BA3510" w:rsidRDefault="00BA3510" w:rsidP="00BA3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Year of Passing</w:t>
            </w:r>
          </w:p>
        </w:tc>
        <w:tc>
          <w:tcPr>
            <w:tcW w:w="2995" w:type="dxa"/>
            <w:shd w:val="clear" w:color="auto" w:fill="auto"/>
            <w:noWrap/>
            <w:vAlign w:val="center"/>
            <w:hideMark/>
          </w:tcPr>
          <w:p w14:paraId="5FCD736C" w14:textId="4E6B28C7" w:rsidR="00BA3510" w:rsidRDefault="00BA3510" w:rsidP="00BA3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Division/Class/Grade/</w:t>
            </w:r>
            <w:proofErr w:type="spellStart"/>
            <w:r w:rsidRPr="00BA351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cGPA</w:t>
            </w:r>
            <w:proofErr w:type="spellEnd"/>
            <w:r w:rsidRPr="00BA351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ab/>
            </w:r>
          </w:p>
          <w:p w14:paraId="629D6BBB" w14:textId="77777777" w:rsidR="00BA3510" w:rsidRPr="00BA3510" w:rsidRDefault="00BA3510" w:rsidP="00BA3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BA3510" w:rsidRPr="00BA3510" w14:paraId="10C03735" w14:textId="77777777" w:rsidTr="00BA3510">
        <w:trPr>
          <w:trHeight w:val="285"/>
        </w:trPr>
        <w:tc>
          <w:tcPr>
            <w:tcW w:w="1568" w:type="dxa"/>
            <w:shd w:val="clear" w:color="auto" w:fill="auto"/>
            <w:noWrap/>
            <w:vAlign w:val="center"/>
            <w:hideMark/>
          </w:tcPr>
          <w:p w14:paraId="062E12AA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3075" w:type="dxa"/>
            <w:shd w:val="clear" w:color="auto" w:fill="auto"/>
            <w:noWrap/>
            <w:vAlign w:val="center"/>
            <w:hideMark/>
          </w:tcPr>
          <w:p w14:paraId="308EB403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6D9CB007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2995" w:type="dxa"/>
            <w:shd w:val="clear" w:color="auto" w:fill="auto"/>
            <w:noWrap/>
            <w:vAlign w:val="center"/>
            <w:hideMark/>
          </w:tcPr>
          <w:p w14:paraId="2F19EDB0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</w:tr>
      <w:tr w:rsidR="00BA3510" w:rsidRPr="00BA3510" w14:paraId="53748DAA" w14:textId="77777777" w:rsidTr="00BA3510">
        <w:trPr>
          <w:trHeight w:val="285"/>
        </w:trPr>
        <w:tc>
          <w:tcPr>
            <w:tcW w:w="1568" w:type="dxa"/>
            <w:shd w:val="clear" w:color="auto" w:fill="auto"/>
            <w:noWrap/>
            <w:vAlign w:val="center"/>
            <w:hideMark/>
          </w:tcPr>
          <w:p w14:paraId="39129D8F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3075" w:type="dxa"/>
            <w:shd w:val="clear" w:color="auto" w:fill="auto"/>
            <w:noWrap/>
            <w:vAlign w:val="center"/>
            <w:hideMark/>
          </w:tcPr>
          <w:p w14:paraId="1A333E5C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3AEC06DF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2995" w:type="dxa"/>
            <w:shd w:val="clear" w:color="auto" w:fill="auto"/>
            <w:noWrap/>
            <w:vAlign w:val="center"/>
            <w:hideMark/>
          </w:tcPr>
          <w:p w14:paraId="0BD05C60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</w:tr>
      <w:tr w:rsidR="00BA3510" w:rsidRPr="00BA3510" w14:paraId="57731111" w14:textId="77777777" w:rsidTr="00BA3510">
        <w:trPr>
          <w:trHeight w:val="285"/>
        </w:trPr>
        <w:tc>
          <w:tcPr>
            <w:tcW w:w="1568" w:type="dxa"/>
            <w:shd w:val="clear" w:color="auto" w:fill="auto"/>
            <w:noWrap/>
            <w:vAlign w:val="center"/>
            <w:hideMark/>
          </w:tcPr>
          <w:p w14:paraId="396B94D7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3075" w:type="dxa"/>
            <w:shd w:val="clear" w:color="auto" w:fill="auto"/>
            <w:noWrap/>
            <w:vAlign w:val="center"/>
            <w:hideMark/>
          </w:tcPr>
          <w:p w14:paraId="6F39CD07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177B65FA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2995" w:type="dxa"/>
            <w:shd w:val="clear" w:color="auto" w:fill="auto"/>
            <w:noWrap/>
            <w:vAlign w:val="center"/>
            <w:hideMark/>
          </w:tcPr>
          <w:p w14:paraId="7403F8F7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BA351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</w:tr>
      <w:tr w:rsidR="00BA3510" w:rsidRPr="00BA3510" w14:paraId="577C4F68" w14:textId="77777777" w:rsidTr="00BA3510">
        <w:trPr>
          <w:trHeight w:val="285"/>
        </w:trPr>
        <w:tc>
          <w:tcPr>
            <w:tcW w:w="1568" w:type="dxa"/>
            <w:shd w:val="clear" w:color="auto" w:fill="auto"/>
            <w:noWrap/>
            <w:vAlign w:val="center"/>
          </w:tcPr>
          <w:p w14:paraId="6D31983C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3075" w:type="dxa"/>
            <w:shd w:val="clear" w:color="auto" w:fill="auto"/>
            <w:noWrap/>
            <w:vAlign w:val="center"/>
          </w:tcPr>
          <w:p w14:paraId="22AA322E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1753" w:type="dxa"/>
            <w:shd w:val="clear" w:color="auto" w:fill="auto"/>
            <w:noWrap/>
            <w:vAlign w:val="center"/>
          </w:tcPr>
          <w:p w14:paraId="7653D644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2995" w:type="dxa"/>
            <w:shd w:val="clear" w:color="auto" w:fill="auto"/>
            <w:noWrap/>
            <w:vAlign w:val="center"/>
          </w:tcPr>
          <w:p w14:paraId="094FDA74" w14:textId="77777777" w:rsidR="00BA3510" w:rsidRPr="00BA3510" w:rsidRDefault="00BA3510" w:rsidP="00BA3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</w:tbl>
    <w:p w14:paraId="107490CB" w14:textId="77777777" w:rsidR="000F7962" w:rsidRPr="000F7962" w:rsidRDefault="00BA3510" w:rsidP="00E640B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0F79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Professional Experience </w:t>
      </w:r>
      <w:r w:rsidRPr="000F796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Teaching, Research, Extension, Development Activities)</w:t>
      </w:r>
    </w:p>
    <w:p w14:paraId="336ACC7A" w14:textId="7C4C26AC" w:rsidR="00BA3510" w:rsidRPr="000F7962" w:rsidRDefault="00BA3510" w:rsidP="00E640B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0F79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ist of Publications (Attach separate sheet if necessary)</w:t>
      </w:r>
    </w:p>
    <w:p w14:paraId="7DC25523" w14:textId="77777777" w:rsidR="00BA3510" w:rsidRPr="00BA3510" w:rsidRDefault="00BA3510" w:rsidP="00BA351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hD Research Information</w:t>
      </w:r>
    </w:p>
    <w:p w14:paraId="342A34DE" w14:textId="14FB44E1" w:rsidR="000F7962" w:rsidRPr="000F7962" w:rsidRDefault="000F7962" w:rsidP="00BA351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F796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ession of Enrollment: </w:t>
      </w:r>
    </w:p>
    <w:p w14:paraId="234908D7" w14:textId="6364FC26" w:rsidR="00BA3510" w:rsidRPr="00BA3510" w:rsidRDefault="00BA3510" w:rsidP="00BA351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epartment of Enrollment: </w:t>
      </w:r>
    </w:p>
    <w:p w14:paraId="43E4F3F3" w14:textId="58D4646A" w:rsidR="00BA3510" w:rsidRPr="000F7962" w:rsidRDefault="00BA3510" w:rsidP="00BA351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ame and Designation of Supervisor: </w:t>
      </w:r>
    </w:p>
    <w:p w14:paraId="27316B39" w14:textId="7ADCBE5A" w:rsidR="00BA3510" w:rsidRPr="00BA3510" w:rsidRDefault="00BA3510" w:rsidP="00BA351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F796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me and Designation of Co-supervisor(s)</w:t>
      </w:r>
      <w:r w:rsidR="0042550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416F94EF" w14:textId="0BA42923" w:rsidR="00BA3510" w:rsidRPr="000F7962" w:rsidRDefault="00BA3510" w:rsidP="000F796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0F79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search Proposal</w:t>
      </w:r>
    </w:p>
    <w:p w14:paraId="70B15EA0" w14:textId="6F80BD3E" w:rsidR="00BA3510" w:rsidRPr="00BA3510" w:rsidRDefault="00BA3510" w:rsidP="00BA351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itle of Research: </w:t>
      </w:r>
    </w:p>
    <w:p w14:paraId="27C64552" w14:textId="77777777" w:rsidR="00BA3510" w:rsidRPr="000F7962" w:rsidRDefault="00BA3510" w:rsidP="008D3FE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stification/Problem Statement and Literature Review:</w:t>
      </w:r>
    </w:p>
    <w:p w14:paraId="7B3D0B11" w14:textId="77777777" w:rsidR="00BA3510" w:rsidRPr="000F7962" w:rsidRDefault="00BA3510" w:rsidP="004C346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bjectives:</w:t>
      </w:r>
    </w:p>
    <w:p w14:paraId="0AB413D7" w14:textId="77777777" w:rsidR="00BA3510" w:rsidRPr="000F7962" w:rsidRDefault="00BA3510" w:rsidP="00972C8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thodology and Experimental Design:</w:t>
      </w:r>
    </w:p>
    <w:p w14:paraId="2CC8971B" w14:textId="77777777" w:rsidR="00BA3510" w:rsidRPr="000F7962" w:rsidRDefault="00BA3510" w:rsidP="009C399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ork Plan and Timeline:</w:t>
      </w:r>
    </w:p>
    <w:p w14:paraId="4F84158F" w14:textId="77777777" w:rsidR="00BA3510" w:rsidRPr="000F7962" w:rsidRDefault="00BA3510" w:rsidP="00A5085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xpected Output:</w:t>
      </w:r>
    </w:p>
    <w:p w14:paraId="53C113B6" w14:textId="77777777" w:rsidR="00BA3510" w:rsidRPr="000F7962" w:rsidRDefault="00BA3510" w:rsidP="000F7962">
      <w:pPr>
        <w:numPr>
          <w:ilvl w:val="0"/>
          <w:numId w:val="5"/>
        </w:numPr>
        <w:spacing w:after="0" w:line="240" w:lineRule="auto"/>
        <w:outlineLvl w:val="3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ferences:</w:t>
      </w: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</w:p>
    <w:p w14:paraId="298A29CF" w14:textId="01C03D9C" w:rsidR="00BA3510" w:rsidRPr="00BB7A06" w:rsidRDefault="00BA3510" w:rsidP="000F7962">
      <w:pPr>
        <w:pStyle w:val="ListParagraph"/>
        <w:numPr>
          <w:ilvl w:val="0"/>
          <w:numId w:val="1"/>
        </w:num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BB7A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ttachments (Mandatory for all applicants)</w:t>
      </w:r>
    </w:p>
    <w:p w14:paraId="121E6706" w14:textId="2247EFEB" w:rsidR="00BB7A06" w:rsidRDefault="00BA3510" w:rsidP="000F7962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B7A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ne (1) copy of colored passport-size photo</w:t>
      </w:r>
    </w:p>
    <w:p w14:paraId="1BFDED81" w14:textId="77777777" w:rsidR="00BB7A06" w:rsidRDefault="00BA3510" w:rsidP="000F7962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B7A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hotocopy of National ID (NID)</w:t>
      </w:r>
    </w:p>
    <w:p w14:paraId="6360DA33" w14:textId="77777777" w:rsidR="00BB7A06" w:rsidRDefault="00BA3510" w:rsidP="000F7962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B7A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hotocopies of all academic certificates and transcripts/mark sheets</w:t>
      </w:r>
    </w:p>
    <w:p w14:paraId="27512F5F" w14:textId="77777777" w:rsidR="00BB7A06" w:rsidRDefault="00BA3510" w:rsidP="000F7962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B7A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xperience certificate (if applicable)</w:t>
      </w:r>
    </w:p>
    <w:p w14:paraId="381987F1" w14:textId="77777777" w:rsidR="00BB7A06" w:rsidRDefault="00BA3510" w:rsidP="000F7962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B7A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commendation letter from the proposed supervisor</w:t>
      </w:r>
    </w:p>
    <w:p w14:paraId="3472B49B" w14:textId="324910E2" w:rsidR="00BA3510" w:rsidRPr="00BB7A06" w:rsidRDefault="00BA3510" w:rsidP="000F7962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B7A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ree (3) copies of the research proposal</w:t>
      </w:r>
    </w:p>
    <w:p w14:paraId="2F875FF2" w14:textId="772EA28A" w:rsidR="00BA3510" w:rsidRPr="00BA3510" w:rsidRDefault="00BA3510" w:rsidP="00BA351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9D35452" w14:textId="17E62B90" w:rsidR="000F7962" w:rsidRDefault="0034139E" w:rsidP="000F7962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ubmission Deadline:</w:t>
      </w:r>
      <w:r w:rsidR="00856E3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1 </w:t>
      </w:r>
      <w:r w:rsidR="00856E3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ecember</w:t>
      </w:r>
      <w:r w:rsidR="00BA3510" w:rsidRPr="00BA351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, 2025</w:t>
      </w:r>
    </w:p>
    <w:p w14:paraId="6A685606" w14:textId="05F52D31" w:rsidR="00BA3510" w:rsidRPr="00BA3510" w:rsidRDefault="00BA3510" w:rsidP="000F7962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completed application form must be submitted to the </w:t>
      </w:r>
      <w:r w:rsidRPr="00BA351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STU Research Cell Office</w:t>
      </w:r>
      <w:r w:rsidRPr="00BA35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ithin the deadline.</w:t>
      </w:r>
    </w:p>
    <w:p w14:paraId="21A7DF34" w14:textId="77777777" w:rsidR="00BA3510" w:rsidRDefault="00BA3510" w:rsidP="000F7962">
      <w:pPr>
        <w:spacing w:after="0"/>
      </w:pPr>
      <w:bookmarkStart w:id="0" w:name="_GoBack"/>
      <w:bookmarkEnd w:id="0"/>
    </w:p>
    <w:sectPr w:rsidR="00BA3510" w:rsidSect="00D868D4">
      <w:headerReference w:type="default" r:id="rId9"/>
      <w:pgSz w:w="11906" w:h="16838" w:code="9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5E83E6" w14:textId="77777777" w:rsidR="00790B1B" w:rsidRDefault="00790B1B" w:rsidP="00525FE0">
      <w:pPr>
        <w:spacing w:after="0" w:line="240" w:lineRule="auto"/>
      </w:pPr>
      <w:r>
        <w:separator/>
      </w:r>
    </w:p>
  </w:endnote>
  <w:endnote w:type="continuationSeparator" w:id="0">
    <w:p w14:paraId="55B44292" w14:textId="77777777" w:rsidR="00790B1B" w:rsidRDefault="00790B1B" w:rsidP="00525F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5A3739" w14:textId="77777777" w:rsidR="00790B1B" w:rsidRDefault="00790B1B" w:rsidP="00525FE0">
      <w:pPr>
        <w:spacing w:after="0" w:line="240" w:lineRule="auto"/>
      </w:pPr>
      <w:r>
        <w:separator/>
      </w:r>
    </w:p>
  </w:footnote>
  <w:footnote w:type="continuationSeparator" w:id="0">
    <w:p w14:paraId="00A7DE98" w14:textId="77777777" w:rsidR="00790B1B" w:rsidRDefault="00790B1B" w:rsidP="00525F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BA7389" w14:textId="64B468BD" w:rsidR="00525FE0" w:rsidRDefault="00525FE0" w:rsidP="00525F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FD7A93"/>
    <w:multiLevelType w:val="multilevel"/>
    <w:tmpl w:val="129E84C8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FA42BFE"/>
    <w:multiLevelType w:val="multilevel"/>
    <w:tmpl w:val="456800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697BC9"/>
    <w:multiLevelType w:val="hybridMultilevel"/>
    <w:tmpl w:val="61BA9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997751"/>
    <w:multiLevelType w:val="multilevel"/>
    <w:tmpl w:val="87B4AABC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2E7B7192"/>
    <w:multiLevelType w:val="hybridMultilevel"/>
    <w:tmpl w:val="953A39A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7783FF4"/>
    <w:multiLevelType w:val="hybridMultilevel"/>
    <w:tmpl w:val="4836D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E93C7F"/>
    <w:multiLevelType w:val="multilevel"/>
    <w:tmpl w:val="456800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2714B4"/>
    <w:multiLevelType w:val="multilevel"/>
    <w:tmpl w:val="5C3A8288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8" w15:restartNumberingAfterBreak="0">
    <w:nsid w:val="6C6A6394"/>
    <w:multiLevelType w:val="multilevel"/>
    <w:tmpl w:val="D0D2A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1"/>
  </w:num>
  <w:num w:numId="5">
    <w:abstractNumId w:val="0"/>
  </w:num>
  <w:num w:numId="6">
    <w:abstractNumId w:val="5"/>
  </w:num>
  <w:num w:numId="7">
    <w:abstractNumId w:val="4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W1MDU2MTcyNzM3MjJR0lEKTi0uzszPAykwrAUAWKLiEywAAAA="/>
  </w:docVars>
  <w:rsids>
    <w:rsidRoot w:val="00BA3510"/>
    <w:rsid w:val="000F7962"/>
    <w:rsid w:val="001D516C"/>
    <w:rsid w:val="0034139E"/>
    <w:rsid w:val="00425501"/>
    <w:rsid w:val="00525FE0"/>
    <w:rsid w:val="005A641B"/>
    <w:rsid w:val="00675A9E"/>
    <w:rsid w:val="00790B1B"/>
    <w:rsid w:val="00856E33"/>
    <w:rsid w:val="00A442AD"/>
    <w:rsid w:val="00BA3510"/>
    <w:rsid w:val="00BB7A06"/>
    <w:rsid w:val="00D868D4"/>
    <w:rsid w:val="00D94C70"/>
    <w:rsid w:val="00E67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1530CB"/>
  <w15:chartTrackingRefBased/>
  <w15:docId w15:val="{F64A1026-3892-49EF-9603-AF0CA6DA5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351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351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351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351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351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351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351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351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351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351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351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351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351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351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351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351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351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351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351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35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351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351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A351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351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351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A351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351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351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3510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525F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FE0"/>
  </w:style>
  <w:style w:type="paragraph" w:styleId="Footer">
    <w:name w:val="footer"/>
    <w:basedOn w:val="Normal"/>
    <w:link w:val="FooterChar"/>
    <w:uiPriority w:val="99"/>
    <w:unhideWhenUsed/>
    <w:rsid w:val="00525F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F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13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D TECH PARK</dc:creator>
  <cp:keywords/>
  <dc:description/>
  <cp:lastModifiedBy>Research Cell</cp:lastModifiedBy>
  <cp:revision>5</cp:revision>
  <cp:lastPrinted>2025-03-04T18:46:00Z</cp:lastPrinted>
  <dcterms:created xsi:type="dcterms:W3CDTF">2025-03-04T18:46:00Z</dcterms:created>
  <dcterms:modified xsi:type="dcterms:W3CDTF">2025-11-26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3cccf8-bbd0-42bc-b4d0-ebe0344b5edb</vt:lpwstr>
  </property>
</Properties>
</file>